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B2729" w14:textId="77777777" w:rsidR="00016773" w:rsidRDefault="00000000" w:rsidP="007B5FCD">
      <w:pPr>
        <w:pStyle w:val="Title"/>
        <w:bidi/>
      </w:pPr>
      <w:r>
        <w:t>۵۰ تمرین آمار استنباطی برای روانشناسی</w:t>
      </w:r>
    </w:p>
    <w:p w14:paraId="1539FC41" w14:textId="77777777" w:rsidR="00016773" w:rsidRDefault="00000000" w:rsidP="007B5FCD">
      <w:pPr>
        <w:pStyle w:val="Heading1"/>
        <w:bidi/>
      </w:pPr>
      <w:bookmarkStart w:id="0" w:name="آزمون-فرض-برای-میانگین-۱۰-سوال"/>
      <w:r>
        <w:t>آزمون فرض برای میانگین (۱۰ سوال)</w:t>
      </w:r>
    </w:p>
    <w:p w14:paraId="6C8F1178" w14:textId="77777777" w:rsidR="00016773" w:rsidRDefault="00000000" w:rsidP="007B5FCD">
      <w:pPr>
        <w:numPr>
          <w:ilvl w:val="0"/>
          <w:numId w:val="2"/>
        </w:numPr>
        <w:bidi/>
      </w:pPr>
      <w:r>
        <w:t>بررسی کنید که آیا میانگین نمرات اضطراب در یک نمونه ۳۰ نفری بیشتر از ۵۰ است؟</w:t>
      </w:r>
    </w:p>
    <w:p w14:paraId="479E20DB" w14:textId="77777777" w:rsidR="00016773" w:rsidRDefault="00000000" w:rsidP="007B5FCD">
      <w:pPr>
        <w:numPr>
          <w:ilvl w:val="0"/>
          <w:numId w:val="2"/>
        </w:numPr>
        <w:bidi/>
      </w:pPr>
      <w:r>
        <w:t>در یک مطالعه، میانگین افسردگی در ۲۵ دانشجو برابر با ۶۰ و انحراف معیار ۱۰ است. آیا این مقدار با میانگین جامعه ۶۵ تفاوت معناداری دارد؟</w:t>
      </w:r>
    </w:p>
    <w:p w14:paraId="185F3991" w14:textId="77777777" w:rsidR="00016773" w:rsidRDefault="00000000" w:rsidP="007B5FCD">
      <w:pPr>
        <w:numPr>
          <w:ilvl w:val="0"/>
          <w:numId w:val="2"/>
        </w:numPr>
        <w:bidi/>
      </w:pPr>
      <w:r>
        <w:t>آیا میزان اضطراب در دو گروه متفاوت از یکدیگر است؟ داده‌ها:</w:t>
      </w:r>
    </w:p>
    <w:tbl>
      <w:tblPr>
        <w:tblStyle w:val="Table"/>
        <w:tblW w:w="0" w:type="auto"/>
        <w:tblInd w:w="720" w:type="dxa"/>
        <w:tblLook w:val="0020" w:firstRow="1" w:lastRow="0" w:firstColumn="0" w:lastColumn="0" w:noHBand="0" w:noVBand="0"/>
      </w:tblPr>
      <w:tblGrid>
        <w:gridCol w:w="786"/>
        <w:gridCol w:w="786"/>
      </w:tblGrid>
      <w:tr w:rsidR="00016773" w14:paraId="1F10D456" w14:textId="77777777" w:rsidTr="000167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303882" w14:textId="77777777" w:rsidR="00016773" w:rsidRDefault="00000000" w:rsidP="007B5FCD">
            <w:pPr>
              <w:pStyle w:val="Compact"/>
              <w:bidi/>
              <w:jc w:val="center"/>
            </w:pPr>
            <w:r>
              <w:t>گروه 1</w:t>
            </w:r>
          </w:p>
        </w:tc>
        <w:tc>
          <w:tcPr>
            <w:tcW w:w="0" w:type="auto"/>
          </w:tcPr>
          <w:p w14:paraId="0CF49BFC" w14:textId="77777777" w:rsidR="00016773" w:rsidRDefault="00000000" w:rsidP="007B5FCD">
            <w:pPr>
              <w:pStyle w:val="Compact"/>
              <w:bidi/>
              <w:jc w:val="center"/>
            </w:pPr>
            <w:r>
              <w:t>گروه 2</w:t>
            </w:r>
          </w:p>
        </w:tc>
      </w:tr>
      <w:tr w:rsidR="00016773" w14:paraId="0117A073" w14:textId="77777777">
        <w:tc>
          <w:tcPr>
            <w:tcW w:w="0" w:type="auto"/>
          </w:tcPr>
          <w:p w14:paraId="63AEAD26" w14:textId="77777777" w:rsidR="00016773" w:rsidRDefault="00000000" w:rsidP="007B5FCD">
            <w:pPr>
              <w:pStyle w:val="Compact"/>
              <w:bidi/>
              <w:jc w:val="center"/>
            </w:pPr>
            <w:r>
              <w:t>45</w:t>
            </w:r>
          </w:p>
        </w:tc>
        <w:tc>
          <w:tcPr>
            <w:tcW w:w="0" w:type="auto"/>
          </w:tcPr>
          <w:p w14:paraId="3F3576B4" w14:textId="77777777" w:rsidR="00016773" w:rsidRDefault="00000000" w:rsidP="007B5FCD">
            <w:pPr>
              <w:pStyle w:val="Compact"/>
              <w:bidi/>
              <w:jc w:val="center"/>
            </w:pPr>
            <w:r>
              <w:t>52</w:t>
            </w:r>
          </w:p>
        </w:tc>
      </w:tr>
      <w:tr w:rsidR="00016773" w14:paraId="52F4A7D5" w14:textId="77777777">
        <w:tc>
          <w:tcPr>
            <w:tcW w:w="0" w:type="auto"/>
          </w:tcPr>
          <w:p w14:paraId="02731314" w14:textId="77777777" w:rsidR="00016773" w:rsidRDefault="00000000" w:rsidP="007B5FCD">
            <w:pPr>
              <w:pStyle w:val="Compact"/>
              <w:bidi/>
              <w:jc w:val="center"/>
            </w:pPr>
            <w:r>
              <w:t>50</w:t>
            </w:r>
          </w:p>
        </w:tc>
        <w:tc>
          <w:tcPr>
            <w:tcW w:w="0" w:type="auto"/>
          </w:tcPr>
          <w:p w14:paraId="13AF9BB2" w14:textId="77777777" w:rsidR="00016773" w:rsidRDefault="00000000" w:rsidP="007B5FCD">
            <w:pPr>
              <w:pStyle w:val="Compact"/>
              <w:bidi/>
              <w:jc w:val="center"/>
            </w:pPr>
            <w:r>
              <w:t>55</w:t>
            </w:r>
          </w:p>
        </w:tc>
      </w:tr>
      <w:tr w:rsidR="00016773" w14:paraId="6871CF2A" w14:textId="77777777">
        <w:tc>
          <w:tcPr>
            <w:tcW w:w="0" w:type="auto"/>
          </w:tcPr>
          <w:p w14:paraId="0ED76F5C" w14:textId="77777777" w:rsidR="00016773" w:rsidRDefault="00000000" w:rsidP="007B5FCD">
            <w:pPr>
              <w:pStyle w:val="Compact"/>
              <w:bidi/>
              <w:jc w:val="center"/>
            </w:pPr>
            <w:r>
              <w:t>47</w:t>
            </w:r>
          </w:p>
        </w:tc>
        <w:tc>
          <w:tcPr>
            <w:tcW w:w="0" w:type="auto"/>
          </w:tcPr>
          <w:p w14:paraId="79D7D776" w14:textId="77777777" w:rsidR="00016773" w:rsidRDefault="00000000" w:rsidP="007B5FCD">
            <w:pPr>
              <w:pStyle w:val="Compact"/>
              <w:bidi/>
              <w:jc w:val="center"/>
            </w:pPr>
            <w:r>
              <w:t>53</w:t>
            </w:r>
          </w:p>
        </w:tc>
      </w:tr>
      <w:tr w:rsidR="00016773" w14:paraId="79A5F5C7" w14:textId="77777777">
        <w:tc>
          <w:tcPr>
            <w:tcW w:w="0" w:type="auto"/>
          </w:tcPr>
          <w:p w14:paraId="71255D7D" w14:textId="77777777" w:rsidR="00016773" w:rsidRDefault="00000000" w:rsidP="007B5FCD">
            <w:pPr>
              <w:pStyle w:val="Compact"/>
              <w:bidi/>
              <w:jc w:val="center"/>
            </w:pPr>
            <w:r>
              <w:t>49</w:t>
            </w:r>
          </w:p>
        </w:tc>
        <w:tc>
          <w:tcPr>
            <w:tcW w:w="0" w:type="auto"/>
          </w:tcPr>
          <w:p w14:paraId="41807F71" w14:textId="77777777" w:rsidR="00016773" w:rsidRDefault="00000000" w:rsidP="007B5FCD">
            <w:pPr>
              <w:pStyle w:val="Compact"/>
              <w:bidi/>
              <w:jc w:val="center"/>
            </w:pPr>
            <w:r>
              <w:t>51</w:t>
            </w:r>
          </w:p>
        </w:tc>
      </w:tr>
    </w:tbl>
    <w:p w14:paraId="6ED2CA6D" w14:textId="77777777" w:rsidR="00016773" w:rsidRDefault="00000000" w:rsidP="007B5FCD">
      <w:pPr>
        <w:numPr>
          <w:ilvl w:val="0"/>
          <w:numId w:val="2"/>
        </w:numPr>
        <w:bidi/>
      </w:pPr>
      <w:r>
        <w:t>...</w:t>
      </w:r>
    </w:p>
    <w:p w14:paraId="27ACB09C" w14:textId="77777777" w:rsidR="00016773" w:rsidRDefault="00000000" w:rsidP="007B5FCD">
      <w:pPr>
        <w:pStyle w:val="Heading1"/>
        <w:bidi/>
      </w:pPr>
      <w:bookmarkStart w:id="1" w:name="آزمون-فرض-برای-نسبت-۱۰-سوال"/>
      <w:bookmarkEnd w:id="0"/>
      <w:r>
        <w:t>آزمون فرض برای نسبت (۱۰ سوال)</w:t>
      </w:r>
    </w:p>
    <w:p w14:paraId="270011A3" w14:textId="77777777" w:rsidR="00016773" w:rsidRDefault="00000000" w:rsidP="007B5FCD">
      <w:pPr>
        <w:numPr>
          <w:ilvl w:val="0"/>
          <w:numId w:val="3"/>
        </w:numPr>
        <w:bidi/>
      </w:pPr>
      <w:r>
        <w:t>آیا نسبت دانشجویانی که اضطراب بالا دارند در یک نمونه ۱۰۰ نفری بیشتر از ۴۰٪ است؟</w:t>
      </w:r>
    </w:p>
    <w:p w14:paraId="48B16033" w14:textId="77777777" w:rsidR="00016773" w:rsidRDefault="00000000" w:rsidP="007B5FCD">
      <w:pPr>
        <w:numPr>
          <w:ilvl w:val="0"/>
          <w:numId w:val="3"/>
        </w:numPr>
        <w:bidi/>
      </w:pPr>
      <w:r>
        <w:t>در یک نمونه ۱۵۰ نفری، ۷۰ نفر علائم افسردگی دارند. آیا این نسبت متفاوت از ۵۰٪ است؟</w:t>
      </w:r>
    </w:p>
    <w:p w14:paraId="57C45107" w14:textId="77777777" w:rsidR="00016773" w:rsidRDefault="00000000" w:rsidP="007B5FCD">
      <w:pPr>
        <w:numPr>
          <w:ilvl w:val="0"/>
          <w:numId w:val="3"/>
        </w:numPr>
        <w:bidi/>
      </w:pPr>
      <w:r>
        <w:t>...</w:t>
      </w:r>
    </w:p>
    <w:p w14:paraId="216564D8" w14:textId="77777777" w:rsidR="00016773" w:rsidRDefault="00000000" w:rsidP="007B5FCD">
      <w:pPr>
        <w:pStyle w:val="Heading1"/>
        <w:bidi/>
      </w:pPr>
      <w:bookmarkStart w:id="2" w:name="همبستگی-۸-سوال"/>
      <w:bookmarkEnd w:id="1"/>
      <w:r>
        <w:t>همبستگی (۸ سوال)</w:t>
      </w:r>
    </w:p>
    <w:p w14:paraId="49DA6A24" w14:textId="77777777" w:rsidR="00016773" w:rsidRDefault="00000000" w:rsidP="007B5FCD">
      <w:pPr>
        <w:numPr>
          <w:ilvl w:val="0"/>
          <w:numId w:val="4"/>
        </w:numPr>
        <w:bidi/>
      </w:pPr>
      <w:r>
        <w:t>آیا بین میزان استفاده از شبکه‌های اجتماعی و سطح استرس دانشجویان همبستگی وجود دارد؟</w:t>
      </w:r>
    </w:p>
    <w:p w14:paraId="5B26BF58" w14:textId="77777777" w:rsidR="00016773" w:rsidRDefault="00000000" w:rsidP="007B5FCD">
      <w:pPr>
        <w:numPr>
          <w:ilvl w:val="0"/>
          <w:numId w:val="4"/>
        </w:numPr>
        <w:bidi/>
      </w:pPr>
      <w:r>
        <w:t>داده‌های زیر را بررسی کنید:</w:t>
      </w:r>
    </w:p>
    <w:tbl>
      <w:tblPr>
        <w:tblStyle w:val="Table"/>
        <w:tblW w:w="0" w:type="auto"/>
        <w:tblInd w:w="720" w:type="dxa"/>
        <w:tblLook w:val="0020" w:firstRow="1" w:lastRow="0" w:firstColumn="0" w:lastColumn="0" w:noHBand="0" w:noVBand="0"/>
      </w:tblPr>
      <w:tblGrid>
        <w:gridCol w:w="1252"/>
        <w:gridCol w:w="1158"/>
      </w:tblGrid>
      <w:tr w:rsidR="00016773" w14:paraId="251503EF" w14:textId="77777777" w:rsidTr="000167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876BC1" w14:textId="77777777" w:rsidR="00016773" w:rsidRDefault="00000000" w:rsidP="007B5FCD">
            <w:pPr>
              <w:pStyle w:val="Compact"/>
              <w:bidi/>
              <w:jc w:val="center"/>
            </w:pPr>
            <w:r>
              <w:t>ساعت استفاده</w:t>
            </w:r>
          </w:p>
        </w:tc>
        <w:tc>
          <w:tcPr>
            <w:tcW w:w="0" w:type="auto"/>
          </w:tcPr>
          <w:p w14:paraId="7E3DD4AE" w14:textId="77777777" w:rsidR="00016773" w:rsidRDefault="00000000" w:rsidP="007B5FCD">
            <w:pPr>
              <w:pStyle w:val="Compact"/>
              <w:bidi/>
              <w:jc w:val="center"/>
            </w:pPr>
            <w:r>
              <w:t>نمره استرس</w:t>
            </w:r>
          </w:p>
        </w:tc>
      </w:tr>
      <w:tr w:rsidR="00016773" w14:paraId="630475D7" w14:textId="77777777">
        <w:tc>
          <w:tcPr>
            <w:tcW w:w="0" w:type="auto"/>
          </w:tcPr>
          <w:p w14:paraId="3244B0E1" w14:textId="77777777" w:rsidR="00016773" w:rsidRDefault="00000000" w:rsidP="007B5FCD">
            <w:pPr>
              <w:pStyle w:val="Compact"/>
              <w:bidi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0428567" w14:textId="77777777" w:rsidR="00016773" w:rsidRDefault="00000000" w:rsidP="007B5FCD">
            <w:pPr>
              <w:pStyle w:val="Compact"/>
              <w:bidi/>
              <w:jc w:val="center"/>
            </w:pPr>
            <w:r>
              <w:t>30</w:t>
            </w:r>
          </w:p>
        </w:tc>
      </w:tr>
      <w:tr w:rsidR="00016773" w14:paraId="574D8C58" w14:textId="77777777">
        <w:tc>
          <w:tcPr>
            <w:tcW w:w="0" w:type="auto"/>
          </w:tcPr>
          <w:p w14:paraId="3D29A680" w14:textId="77777777" w:rsidR="00016773" w:rsidRDefault="00000000" w:rsidP="007B5FCD">
            <w:pPr>
              <w:pStyle w:val="Compact"/>
              <w:bidi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1E55DD6" w14:textId="77777777" w:rsidR="00016773" w:rsidRDefault="00000000" w:rsidP="007B5FCD">
            <w:pPr>
              <w:pStyle w:val="Compact"/>
              <w:bidi/>
              <w:jc w:val="center"/>
            </w:pPr>
            <w:r>
              <w:t>35</w:t>
            </w:r>
          </w:p>
        </w:tc>
      </w:tr>
      <w:tr w:rsidR="00016773" w14:paraId="2AF365EC" w14:textId="77777777">
        <w:tc>
          <w:tcPr>
            <w:tcW w:w="0" w:type="auto"/>
          </w:tcPr>
          <w:p w14:paraId="550DEF40" w14:textId="77777777" w:rsidR="00016773" w:rsidRDefault="00000000" w:rsidP="007B5FCD">
            <w:pPr>
              <w:pStyle w:val="Compact"/>
              <w:bidi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12A04E95" w14:textId="77777777" w:rsidR="00016773" w:rsidRDefault="00000000" w:rsidP="007B5FCD">
            <w:pPr>
              <w:pStyle w:val="Compact"/>
              <w:bidi/>
              <w:jc w:val="center"/>
            </w:pPr>
            <w:r>
              <w:t>45</w:t>
            </w:r>
          </w:p>
        </w:tc>
      </w:tr>
      <w:tr w:rsidR="00016773" w14:paraId="26E6EE23" w14:textId="77777777">
        <w:tc>
          <w:tcPr>
            <w:tcW w:w="0" w:type="auto"/>
          </w:tcPr>
          <w:p w14:paraId="5699E6A0" w14:textId="77777777" w:rsidR="00016773" w:rsidRDefault="00000000" w:rsidP="007B5FCD">
            <w:pPr>
              <w:pStyle w:val="Compact"/>
              <w:bidi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6931646F" w14:textId="77777777" w:rsidR="00016773" w:rsidRDefault="00000000" w:rsidP="007B5FCD">
            <w:pPr>
              <w:pStyle w:val="Compact"/>
              <w:bidi/>
              <w:jc w:val="center"/>
            </w:pPr>
            <w:r>
              <w:t>55</w:t>
            </w:r>
          </w:p>
        </w:tc>
      </w:tr>
      <w:tr w:rsidR="00016773" w14:paraId="1D2B6D88" w14:textId="77777777">
        <w:tc>
          <w:tcPr>
            <w:tcW w:w="0" w:type="auto"/>
          </w:tcPr>
          <w:p w14:paraId="044A7934" w14:textId="77777777" w:rsidR="00016773" w:rsidRDefault="00000000" w:rsidP="007B5FCD">
            <w:pPr>
              <w:pStyle w:val="Compact"/>
              <w:bidi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3818741E" w14:textId="77777777" w:rsidR="00016773" w:rsidRDefault="00000000" w:rsidP="007B5FCD">
            <w:pPr>
              <w:pStyle w:val="Compact"/>
              <w:bidi/>
              <w:jc w:val="center"/>
            </w:pPr>
            <w:r>
              <w:t>40</w:t>
            </w:r>
          </w:p>
        </w:tc>
      </w:tr>
    </w:tbl>
    <w:p w14:paraId="2615AA96" w14:textId="77777777" w:rsidR="00016773" w:rsidRDefault="00000000" w:rsidP="007B5FCD">
      <w:pPr>
        <w:numPr>
          <w:ilvl w:val="0"/>
          <w:numId w:val="4"/>
        </w:numPr>
        <w:bidi/>
      </w:pPr>
      <w:r>
        <w:t>...</w:t>
      </w:r>
    </w:p>
    <w:p w14:paraId="283E0E77" w14:textId="77777777" w:rsidR="00016773" w:rsidRDefault="00000000" w:rsidP="007B5FCD">
      <w:pPr>
        <w:pStyle w:val="Heading1"/>
        <w:bidi/>
      </w:pPr>
      <w:bookmarkStart w:id="3" w:name="رگرسیون-۸-سوال"/>
      <w:bookmarkEnd w:id="2"/>
      <w:r>
        <w:lastRenderedPageBreak/>
        <w:t>رگرسیون (۸ سوال)</w:t>
      </w:r>
    </w:p>
    <w:p w14:paraId="6FBDBA21" w14:textId="77777777" w:rsidR="00016773" w:rsidRDefault="00000000" w:rsidP="007B5FCD">
      <w:pPr>
        <w:numPr>
          <w:ilvl w:val="0"/>
          <w:numId w:val="5"/>
        </w:numPr>
        <w:bidi/>
      </w:pPr>
      <w:r>
        <w:t>آیا مدت زمان مطالعه پیش‌بینی‌کننده معناداری برای نمره آزمون هوش است؟</w:t>
      </w:r>
    </w:p>
    <w:p w14:paraId="5C9A6817" w14:textId="77777777" w:rsidR="00016773" w:rsidRDefault="00000000" w:rsidP="007B5FCD">
      <w:pPr>
        <w:numPr>
          <w:ilvl w:val="0"/>
          <w:numId w:val="5"/>
        </w:numPr>
        <w:bidi/>
      </w:pPr>
      <w:r>
        <w:t>بررسی کنید که آیا سطح استرس پیش‌بینی‌کننده عملکرد تحصیلی دانشجویان است؟</w:t>
      </w:r>
    </w:p>
    <w:p w14:paraId="2A982DF9" w14:textId="77777777" w:rsidR="00016773" w:rsidRDefault="00000000" w:rsidP="007B5FCD">
      <w:pPr>
        <w:numPr>
          <w:ilvl w:val="0"/>
          <w:numId w:val="5"/>
        </w:numPr>
        <w:bidi/>
      </w:pPr>
      <w:r>
        <w:t>...</w:t>
      </w:r>
    </w:p>
    <w:p w14:paraId="2B286759" w14:textId="77777777" w:rsidR="00016773" w:rsidRDefault="00000000" w:rsidP="007B5FCD">
      <w:pPr>
        <w:pStyle w:val="Heading1"/>
        <w:bidi/>
      </w:pPr>
      <w:bookmarkStart w:id="4" w:name="آزمون-استقلال-خیدو-۷-سوال"/>
      <w:bookmarkEnd w:id="3"/>
      <w:r>
        <w:t>آزمون استقلال (خی‌دو) (۷ سوال)</w:t>
      </w:r>
    </w:p>
    <w:p w14:paraId="48119C85" w14:textId="77777777" w:rsidR="00016773" w:rsidRDefault="00000000" w:rsidP="007B5FCD">
      <w:pPr>
        <w:numPr>
          <w:ilvl w:val="0"/>
          <w:numId w:val="6"/>
        </w:numPr>
        <w:bidi/>
      </w:pPr>
      <w:r>
        <w:t>آیا بین جنسیت و انتخاب رشته تحصیلی ارتباط معناداری وجود دارد؟</w:t>
      </w:r>
    </w:p>
    <w:p w14:paraId="66AE7654" w14:textId="77777777" w:rsidR="00016773" w:rsidRDefault="00000000" w:rsidP="007B5FCD">
      <w:pPr>
        <w:numPr>
          <w:ilvl w:val="0"/>
          <w:numId w:val="6"/>
        </w:numPr>
        <w:bidi/>
      </w:pPr>
      <w:r>
        <w:t>آیا بین وضعیت تأهل و میزان اضطراب رابطه‌ای وجود دارد؟</w:t>
      </w:r>
    </w:p>
    <w:p w14:paraId="4DFE5074" w14:textId="77777777" w:rsidR="00016773" w:rsidRDefault="00000000" w:rsidP="007B5FCD">
      <w:pPr>
        <w:numPr>
          <w:ilvl w:val="0"/>
          <w:numId w:val="6"/>
        </w:numPr>
        <w:bidi/>
      </w:pPr>
      <w:r>
        <w:t>...</w:t>
      </w:r>
    </w:p>
    <w:p w14:paraId="3061471C" w14:textId="77777777" w:rsidR="00016773" w:rsidRDefault="00000000" w:rsidP="007B5FCD">
      <w:pPr>
        <w:pStyle w:val="Heading1"/>
        <w:bidi/>
      </w:pPr>
      <w:bookmarkStart w:id="5" w:name="آزمون-تحلیل-واریانس-anova-۷-سوال"/>
      <w:bookmarkEnd w:id="4"/>
      <w:r>
        <w:t>آزمون تحلیل واریانس (ANOVA) (۷ سوال)</w:t>
      </w:r>
    </w:p>
    <w:p w14:paraId="1EF1D644" w14:textId="77777777" w:rsidR="00016773" w:rsidRDefault="00000000" w:rsidP="007B5FCD">
      <w:pPr>
        <w:numPr>
          <w:ilvl w:val="0"/>
          <w:numId w:val="7"/>
        </w:numPr>
        <w:bidi/>
      </w:pPr>
      <w:r>
        <w:t>آیا میانگین نمرات استرس بین سه گروه دانشجویان تفاوت معناداری دارد؟</w:t>
      </w:r>
    </w:p>
    <w:p w14:paraId="3EB5A10E" w14:textId="77777777" w:rsidR="00016773" w:rsidRDefault="00000000" w:rsidP="007B5FCD">
      <w:pPr>
        <w:numPr>
          <w:ilvl w:val="0"/>
          <w:numId w:val="7"/>
        </w:numPr>
        <w:bidi/>
      </w:pPr>
      <w:r>
        <w:t>آیا میزان رضایت از زندگی در سه گروه شغلی تفاوت معناداری دارد؟</w:t>
      </w:r>
    </w:p>
    <w:p w14:paraId="58F07252" w14:textId="77777777" w:rsidR="00016773" w:rsidRDefault="00000000" w:rsidP="007B5FCD">
      <w:pPr>
        <w:numPr>
          <w:ilvl w:val="0"/>
          <w:numId w:val="7"/>
        </w:numPr>
        <w:bidi/>
      </w:pPr>
      <w:r>
        <w:t>...</w:t>
      </w:r>
      <w:bookmarkEnd w:id="5"/>
    </w:p>
    <w:sectPr w:rsidR="000167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BB433" w14:textId="77777777" w:rsidR="00AE4248" w:rsidRDefault="00AE4248">
      <w:pPr>
        <w:spacing w:after="0"/>
      </w:pPr>
      <w:r>
        <w:separator/>
      </w:r>
    </w:p>
  </w:endnote>
  <w:endnote w:type="continuationSeparator" w:id="0">
    <w:p w14:paraId="03736D7B" w14:textId="77777777" w:rsidR="00AE4248" w:rsidRDefault="00AE42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1D5612" w14:textId="77777777" w:rsidR="00AE4248" w:rsidRDefault="00AE4248">
      <w:r>
        <w:separator/>
      </w:r>
    </w:p>
  </w:footnote>
  <w:footnote w:type="continuationSeparator" w:id="0">
    <w:p w14:paraId="7E387DA0" w14:textId="77777777" w:rsidR="00AE4248" w:rsidRDefault="00AE4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21C9C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F8D47C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095517852">
    <w:abstractNumId w:val="0"/>
  </w:num>
  <w:num w:numId="2" w16cid:durableId="10023907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24694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30961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4730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50055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857465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6773"/>
    <w:rsid w:val="00016773"/>
    <w:rsid w:val="004820F4"/>
    <w:rsid w:val="007B5FCD"/>
    <w:rsid w:val="00AE4248"/>
    <w:rsid w:val="00E5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EF356"/>
  <w15:docId w15:val="{FD20C69A-CFB1-4C9D-89E7-37678BA10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۵۰ تمرین آمار استنباطی برای روانشناسی</vt:lpstr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۵۰ تمرین آمار استنباطی برای روانشناسی</dc:title>
  <cp:keywords/>
  <cp:lastModifiedBy>Mehdi Rajaei</cp:lastModifiedBy>
  <cp:revision>2</cp:revision>
  <dcterms:created xsi:type="dcterms:W3CDTF">2025-02-12T20:18:00Z</dcterms:created>
  <dcterms:modified xsi:type="dcterms:W3CDTF">2025-02-12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